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56AE" w:rsidRDefault="005456AE">
      <w:pPr>
        <w:rPr>
          <w:sz w:val="2"/>
          <w:szCs w:val="2"/>
        </w:rPr>
      </w:pPr>
      <w:r w:rsidRPr="005456AE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11" type="#_x0000_t202" style="position:absolute;margin-left:180pt;margin-top:47.7pt;width:69.9pt;height:9.45pt;z-index:-252014592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rPr>
                      <w:rFonts w:ascii="Rockwell"/>
                      <w:sz w:val="16"/>
                    </w:rPr>
                  </w:pPr>
                  <w:r>
                    <w:rPr>
                      <w:rFonts w:ascii="Rockwell"/>
                      <w:sz w:val="16"/>
                    </w:rPr>
                    <w:t>Write hours in INK.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rect id="_x0000_s1110" style="position:absolute;margin-left:35.65pt;margin-top:133.65pt;width:540.75pt;height:18pt;z-index:-252013568;mso-position-horizontal-relative:page;mso-position-vertical-relative:page" filled="f" strokeweight="1pt">
            <w10:wrap anchorx="page" anchory="page"/>
          </v:rect>
        </w:pict>
      </w:r>
      <w:r w:rsidRPr="005456AE">
        <w:pict>
          <v:group id="_x0000_s1107" style="position:absolute;margin-left:35.3pt;margin-top:44.9pt;width:541.5pt;height:20.1pt;z-index:-252012544;mso-position-horizontal-relative:page;mso-position-vertical-relative:page" coordorigin="706,898" coordsize="10830,402">
            <v:rect id="_x0000_s1109" style="position:absolute;left:713;top:906;width:10815;height:387" fillcolor="#d7d7d7" stroked="f"/>
            <v:rect id="_x0000_s1108" style="position:absolute;left:713;top:906;width:10815;height:387" filled="f"/>
            <w10:wrap anchorx="page" anchory="page"/>
          </v:group>
        </w:pict>
      </w:r>
      <w:r w:rsidRPr="005456AE">
        <w:pict>
          <v:rect id="_x0000_s1106" style="position:absolute;margin-left:35.65pt;margin-top:250.1pt;width:540.75pt;height:18pt;z-index:-252011520;mso-position-horizontal-relative:page;mso-position-vertical-relative:page" filled="f" strokeweight="1pt">
            <w10:wrap anchorx="page" anchory="page"/>
          </v:rect>
        </w:pict>
      </w:r>
      <w:r w:rsidRPr="005456AE">
        <w:pict>
          <v:shape id="_x0000_s1105" type="#_x0000_t202" style="position:absolute;margin-left:35pt;margin-top:67.95pt;width:537.2pt;height:60.7pt;z-index:-252010496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pStyle w:val="BodyText"/>
                    <w:spacing w:before="0" w:line="222" w:lineRule="exact"/>
                    <w:ind w:left="20"/>
                    <w:rPr>
                      <w:rFonts w:ascii="Lato" w:hAnsi="Lato"/>
                    </w:rPr>
                  </w:pPr>
                  <w:r w:rsidRPr="007A5ADB">
                    <w:rPr>
                      <w:rFonts w:ascii="Lato" w:hAnsi="Lato"/>
                      <w:b/>
                      <w:u w:val="single"/>
                    </w:rPr>
                    <w:t>IMPORTANT!</w:t>
                  </w:r>
                  <w:r w:rsidRPr="007A5ADB">
                    <w:rPr>
                      <w:rFonts w:ascii="Lato" w:hAnsi="Lato"/>
                      <w:b/>
                    </w:rPr>
                    <w:t xml:space="preserve"> INSTRUCTIONS: </w:t>
                  </w:r>
                  <w:r w:rsidRPr="007A5ADB">
                    <w:rPr>
                      <w:rFonts w:ascii="Lato" w:hAnsi="Lato"/>
                    </w:rPr>
                    <w:t xml:space="preserve">Fill out </w:t>
                  </w:r>
                  <w:r w:rsidRPr="007A5ADB">
                    <w:rPr>
                      <w:rFonts w:ascii="Lato" w:hAnsi="Lato"/>
                      <w:u w:val="single"/>
                    </w:rPr>
                    <w:t>all</w:t>
                  </w:r>
                  <w:r w:rsidRPr="007A5ADB">
                    <w:rPr>
                      <w:rFonts w:ascii="Lato" w:hAnsi="Lato"/>
                    </w:rPr>
                    <w:t xml:space="preserve"> sections of the form. </w:t>
                  </w:r>
                  <w:r w:rsidRPr="007A5ADB">
                    <w:rPr>
                      <w:rFonts w:ascii="Lato" w:hAnsi="Lato"/>
                      <w:u w:val="single"/>
                    </w:rPr>
                    <w:t>If you do not follow the instructions, full credit for the hours may not</w:t>
                  </w:r>
                </w:p>
                <w:p w:rsidR="005456AE" w:rsidRPr="007A5ADB" w:rsidRDefault="00520524">
                  <w:pPr>
                    <w:pStyle w:val="BodyText"/>
                    <w:spacing w:before="0"/>
                    <w:ind w:left="20" w:right="34"/>
                    <w:rPr>
                      <w:rFonts w:ascii="Lato" w:hAnsi="Lato"/>
                    </w:rPr>
                  </w:pPr>
                  <w:proofErr w:type="gramStart"/>
                  <w:r w:rsidRPr="007A5ADB">
                    <w:rPr>
                      <w:rFonts w:ascii="Lato" w:hAnsi="Lato"/>
                      <w:u w:val="single"/>
                    </w:rPr>
                    <w:t>be</w:t>
                  </w:r>
                  <w:proofErr w:type="gramEnd"/>
                  <w:r w:rsidRPr="007A5ADB">
                    <w:rPr>
                      <w:rFonts w:ascii="Lato" w:hAnsi="Lato"/>
                      <w:u w:val="single"/>
                    </w:rPr>
                    <w:t xml:space="preserve"> recorded.</w:t>
                  </w:r>
                  <w:r w:rsidRPr="007A5ADB">
                    <w:rPr>
                      <w:rFonts w:ascii="Lato" w:hAnsi="Lato"/>
                    </w:rPr>
                    <w:t xml:space="preserve"> Service must be performed at a non-profit- 501(c</w:t>
                  </w:r>
                  <w:proofErr w:type="gramStart"/>
                  <w:r w:rsidRPr="007A5ADB">
                    <w:rPr>
                      <w:rFonts w:ascii="Lato" w:hAnsi="Lato"/>
                    </w:rPr>
                    <w:t>)(</w:t>
                  </w:r>
                  <w:proofErr w:type="gramEnd"/>
                  <w:r w:rsidRPr="007A5ADB">
                    <w:rPr>
                      <w:rFonts w:ascii="Lato" w:hAnsi="Lato"/>
                    </w:rPr>
                    <w:t>3) or public sector organization and cannot be religious in nature or promote a specific political party or candidate as we are a public institution. If you have questions, please visit our ETHS website.</w:t>
                  </w:r>
                </w:p>
                <w:p w:rsidR="005456AE" w:rsidRPr="007A5ADB" w:rsidRDefault="00520524">
                  <w:pPr>
                    <w:ind w:left="20"/>
                    <w:rPr>
                      <w:rFonts w:ascii="Lato" w:hAnsi="Lato"/>
                      <w:b/>
                      <w:sz w:val="20"/>
                    </w:rPr>
                  </w:pPr>
                  <w:r w:rsidRPr="007A5ADB">
                    <w:rPr>
                      <w:rFonts w:ascii="Lato" w:hAnsi="Lato"/>
                      <w:sz w:val="20"/>
                    </w:rPr>
                    <w:t>U</w:t>
                  </w:r>
                  <w:r w:rsidRPr="007A5ADB">
                    <w:rPr>
                      <w:rFonts w:ascii="Lato" w:hAnsi="Lato"/>
                      <w:sz w:val="20"/>
                    </w:rPr>
                    <w:t xml:space="preserve">sing another paper with the same information as below is acceptable. DO NOT USE PENCIL or WHITE OUT. </w:t>
                  </w:r>
                  <w:r w:rsidRPr="007A5ADB">
                    <w:rPr>
                      <w:rFonts w:ascii="Lato" w:hAnsi="Lato"/>
                      <w:b/>
                      <w:i/>
                      <w:sz w:val="20"/>
                      <w:u w:val="single"/>
                    </w:rPr>
                    <w:t>DO NOT CROSS OUT</w:t>
                  </w:r>
                  <w:r w:rsidRPr="007A5ADB">
                    <w:rPr>
                      <w:rFonts w:ascii="Lato" w:hAnsi="Lato"/>
                      <w:b/>
                      <w:i/>
                      <w:sz w:val="20"/>
                    </w:rPr>
                    <w:t xml:space="preserve"> </w:t>
                  </w:r>
                  <w:r w:rsidRPr="007A5ADB">
                    <w:rPr>
                      <w:rFonts w:ascii="Lato" w:hAnsi="Lato"/>
                      <w:b/>
                      <w:i/>
                      <w:sz w:val="20"/>
                      <w:u w:val="single"/>
                    </w:rPr>
                    <w:t>YOUR HOURS OR DATES.</w:t>
                  </w:r>
                  <w:r w:rsidRPr="007A5ADB">
                    <w:rPr>
                      <w:rFonts w:ascii="Lato" w:hAnsi="Lato"/>
                      <w:b/>
                      <w:i/>
                      <w:sz w:val="20"/>
                    </w:rPr>
                    <w:t xml:space="preserve"> </w:t>
                  </w:r>
                  <w:r w:rsidRPr="007A5ADB">
                    <w:rPr>
                      <w:rFonts w:ascii="Lato" w:hAnsi="Lato"/>
                      <w:b/>
                      <w:sz w:val="20"/>
                    </w:rPr>
                    <w:t>TURN IN THIS AND ALL VERIFICATION FORMS TO THE ETHS COMMUNITY SERVICE OFFICE IN THE HUB.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104" type="#_x0000_t202" style="position:absolute;margin-left:35pt;margin-top:162.2pt;width:537.9pt;height:11pt;z-index:-252009472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7160"/>
                      <w:tab w:val="left" w:pos="8119"/>
                      <w:tab w:val="left" w:pos="10738"/>
                    </w:tabs>
                    <w:spacing w:line="203" w:lineRule="exact"/>
                    <w:ind w:left="20"/>
                    <w:rPr>
                      <w:rFonts w:ascii="Lato" w:hAnsi="Lato"/>
                      <w:sz w:val="18"/>
                    </w:rPr>
                  </w:pPr>
                  <w:r w:rsidRPr="007A5ADB">
                    <w:rPr>
                      <w:rFonts w:ascii="Lato" w:hAnsi="Lato"/>
                      <w:sz w:val="18"/>
                    </w:rPr>
                    <w:t>STUDENT</w:t>
                  </w:r>
                  <w:r w:rsidRPr="007A5ADB">
                    <w:rPr>
                      <w:rFonts w:ascii="Lato" w:hAnsi="Lato"/>
                      <w:spacing w:val="-2"/>
                      <w:sz w:val="18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</w:rPr>
                    <w:t>VOLUNTEER</w:t>
                  </w:r>
                  <w:r w:rsidRPr="007A5ADB">
                    <w:rPr>
                      <w:rFonts w:ascii="Lato" w:hAnsi="Lato"/>
                      <w:spacing w:val="-2"/>
                      <w:sz w:val="18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</w:rPr>
                    <w:t>NAME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  <w:r w:rsidRPr="007A5ADB">
                    <w:rPr>
                      <w:rFonts w:ascii="Lato" w:hAnsi="Lato"/>
                      <w:sz w:val="18"/>
                    </w:rPr>
                    <w:t>G</w:t>
                  </w:r>
                  <w:r w:rsidRPr="007A5ADB">
                    <w:rPr>
                      <w:rFonts w:ascii="Lato" w:hAnsi="Lato"/>
                      <w:sz w:val="18"/>
                    </w:rPr>
                    <w:t>RADE: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  <w:r w:rsidRPr="007A5ADB">
                    <w:rPr>
                      <w:rFonts w:ascii="Lato" w:hAnsi="Lato"/>
                      <w:sz w:val="18"/>
                    </w:rPr>
                    <w:t>ID#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103" type="#_x0000_t202" style="position:absolute;margin-left:35pt;margin-top:188.7pt;width:471.2pt;height:11pt;z-index:-252008448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5954"/>
                      <w:tab w:val="left" w:pos="9404"/>
                    </w:tabs>
                    <w:spacing w:line="203" w:lineRule="exact"/>
                    <w:ind w:left="20"/>
                    <w:rPr>
                      <w:rFonts w:ascii="Lato" w:hAnsi="Lato"/>
                      <w:sz w:val="18"/>
                    </w:rPr>
                  </w:pPr>
                  <w:r w:rsidRPr="007A5ADB">
                    <w:rPr>
                      <w:rFonts w:ascii="Lato" w:hAnsi="Lato"/>
                      <w:sz w:val="18"/>
                    </w:rPr>
                    <w:t>EMAIL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  <w:r w:rsidRPr="007A5ADB">
                    <w:rPr>
                      <w:rFonts w:ascii="Lato" w:hAnsi="Lato"/>
                      <w:sz w:val="18"/>
                    </w:rPr>
                    <w:t>CELL PHONE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102" type="#_x0000_t202" style="position:absolute;margin-left:35pt;margin-top:211.25pt;width:540.65pt;height:11pt;z-index:-252007424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10793"/>
                    </w:tabs>
                    <w:spacing w:line="203" w:lineRule="exact"/>
                    <w:ind w:left="20"/>
                    <w:rPr>
                      <w:rFonts w:ascii="Lato" w:hAnsi="Lato"/>
                      <w:sz w:val="18"/>
                    </w:rPr>
                  </w:pPr>
                  <w:r w:rsidRPr="007A5ADB">
                    <w:rPr>
                      <w:rFonts w:ascii="Lato" w:hAnsi="Lato"/>
                      <w:sz w:val="18"/>
                    </w:rPr>
                    <w:t>NAME AND LOCATION OF</w:t>
                  </w:r>
                  <w:r w:rsidRPr="007A5ADB">
                    <w:rPr>
                      <w:rFonts w:ascii="Lato" w:hAnsi="Lato"/>
                      <w:spacing w:val="-18"/>
                      <w:sz w:val="18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</w:rPr>
                    <w:t>AGENCY/ORGANIZATION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101" type="#_x0000_t202" style="position:absolute;margin-left:35pt;margin-top:233.7pt;width:540.1pt;height:10.05pt;z-index:-252006400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10782"/>
                    </w:tabs>
                    <w:spacing w:line="184" w:lineRule="exact"/>
                    <w:ind w:left="20"/>
                    <w:rPr>
                      <w:rFonts w:ascii="Lato" w:hAnsi="Lato"/>
                      <w:sz w:val="16"/>
                    </w:rPr>
                  </w:pPr>
                  <w:r w:rsidRPr="007A5ADB">
                    <w:rPr>
                      <w:rFonts w:ascii="Lato" w:hAnsi="Lato"/>
                      <w:sz w:val="16"/>
                    </w:rPr>
                    <w:t>WHAT DID YOU DO WHILE VOLUNTEERING? (Be</w:t>
                  </w:r>
                  <w:r w:rsidRPr="007A5ADB">
                    <w:rPr>
                      <w:rFonts w:ascii="Lato" w:hAnsi="Lato"/>
                      <w:spacing w:val="-20"/>
                      <w:sz w:val="16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6"/>
                    </w:rPr>
                    <w:t>specific.)</w:t>
                  </w:r>
                  <w:r w:rsidRPr="007A5ADB">
                    <w:rPr>
                      <w:rFonts w:ascii="Lato" w:hAnsi="Lato"/>
                      <w:sz w:val="16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6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100" type="#_x0000_t202" style="position:absolute;margin-left:35pt;margin-top:277.4pt;width:539.85pt;height:10.05pt;z-index:-252005376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7617"/>
                      <w:tab w:val="left" w:pos="7838"/>
                      <w:tab w:val="left" w:pos="10776"/>
                    </w:tabs>
                    <w:spacing w:line="184" w:lineRule="exact"/>
                    <w:ind w:left="20"/>
                    <w:rPr>
                      <w:rFonts w:ascii="Lato" w:hAnsi="Lato"/>
                      <w:sz w:val="16"/>
                    </w:rPr>
                  </w:pPr>
                  <w:r w:rsidRPr="007A5ADB">
                    <w:rPr>
                      <w:rFonts w:ascii="Lato" w:hAnsi="Lato"/>
                      <w:sz w:val="16"/>
                    </w:rPr>
                    <w:t>DATE WHEN SERVICE</w:t>
                  </w:r>
                  <w:r w:rsidRPr="007A5ADB">
                    <w:rPr>
                      <w:rFonts w:ascii="Lato" w:hAnsi="Lato"/>
                      <w:spacing w:val="-7"/>
                      <w:sz w:val="16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6"/>
                    </w:rPr>
                    <w:t>WAS</w:t>
                  </w:r>
                  <w:r w:rsidRPr="007A5ADB">
                    <w:rPr>
                      <w:rFonts w:ascii="Lato" w:hAnsi="Lato"/>
                      <w:spacing w:val="-5"/>
                      <w:sz w:val="16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6"/>
                    </w:rPr>
                    <w:t>PERFORMED:</w:t>
                  </w:r>
                  <w:r w:rsidRPr="007A5ADB">
                    <w:rPr>
                      <w:rFonts w:ascii="Lato" w:hAnsi="Lato"/>
                      <w:sz w:val="16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6"/>
                      <w:u w:val="single"/>
                    </w:rPr>
                    <w:tab/>
                  </w:r>
                  <w:r w:rsidRPr="007A5ADB">
                    <w:rPr>
                      <w:rFonts w:ascii="Lato" w:hAnsi="Lato"/>
                      <w:sz w:val="16"/>
                    </w:rPr>
                    <w:tab/>
                    <w:t>HOURS:</w:t>
                  </w:r>
                  <w:r w:rsidRPr="007A5ADB">
                    <w:rPr>
                      <w:rFonts w:ascii="Lato" w:hAnsi="Lato"/>
                      <w:sz w:val="16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6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9" type="#_x0000_t202" style="position:absolute;margin-left:35pt;margin-top:298.9pt;width:541.55pt;height:11pt;z-index:-252004352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6811"/>
                      <w:tab w:val="left" w:pos="7019"/>
                      <w:tab w:val="left" w:pos="10811"/>
                    </w:tabs>
                    <w:spacing w:line="203" w:lineRule="exact"/>
                    <w:ind w:left="20"/>
                    <w:rPr>
                      <w:rFonts w:ascii="Lato" w:hAnsi="Lato"/>
                      <w:sz w:val="18"/>
                    </w:rPr>
                  </w:pPr>
                  <w:r w:rsidRPr="007A5ADB">
                    <w:rPr>
                      <w:rFonts w:ascii="Lato" w:hAnsi="Lato"/>
                      <w:sz w:val="18"/>
                    </w:rPr>
                    <w:t>SUPERVISOR</w:t>
                  </w:r>
                  <w:r w:rsidRPr="007A5ADB">
                    <w:rPr>
                      <w:rFonts w:ascii="Lato" w:hAnsi="Lato"/>
                      <w:spacing w:val="39"/>
                      <w:sz w:val="18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</w:rPr>
                    <w:t>NAME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  <w:r w:rsidRPr="007A5ADB">
                    <w:rPr>
                      <w:rFonts w:ascii="Lato" w:hAnsi="Lato"/>
                      <w:sz w:val="18"/>
                    </w:rPr>
                    <w:tab/>
                    <w:t>PHONE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8" type="#_x0000_t202" style="position:absolute;margin-left:35pt;margin-top:321.6pt;width:541.1pt;height:11pt;z-index:-252003328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10802"/>
                    </w:tabs>
                    <w:spacing w:line="203" w:lineRule="exact"/>
                    <w:ind w:left="20"/>
                    <w:rPr>
                      <w:rFonts w:ascii="Lato" w:hAnsi="Lato"/>
                      <w:sz w:val="18"/>
                    </w:rPr>
                  </w:pPr>
                  <w:proofErr w:type="gramStart"/>
                  <w:r w:rsidRPr="007A5ADB">
                    <w:rPr>
                      <w:rFonts w:ascii="Lato" w:hAnsi="Lato"/>
                      <w:sz w:val="18"/>
                    </w:rPr>
                    <w:t>SUPERVISOR  EMAIL</w:t>
                  </w:r>
                  <w:proofErr w:type="gramEnd"/>
                  <w:r w:rsidRPr="007A5ADB">
                    <w:rPr>
                      <w:rFonts w:ascii="Lato" w:hAnsi="Lato"/>
                      <w:spacing w:val="26"/>
                      <w:sz w:val="18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</w:rPr>
                    <w:t>ADDRESS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7" type="#_x0000_t202" style="position:absolute;margin-left:35pt;margin-top:344.15pt;width:543.85pt;height:11pt;z-index:-252002304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10857"/>
                    </w:tabs>
                    <w:spacing w:line="203" w:lineRule="exact"/>
                    <w:ind w:left="20"/>
                    <w:rPr>
                      <w:rFonts w:ascii="Lato" w:hAnsi="Lato"/>
                      <w:sz w:val="18"/>
                    </w:rPr>
                  </w:pPr>
                  <w:r w:rsidRPr="007A5ADB">
                    <w:rPr>
                      <w:rFonts w:ascii="Lato" w:hAnsi="Lato"/>
                      <w:sz w:val="18"/>
                    </w:rPr>
                    <w:t>SUPERVISOR</w:t>
                  </w:r>
                  <w:r w:rsidRPr="007A5ADB">
                    <w:rPr>
                      <w:rFonts w:ascii="Lato" w:hAnsi="Lato"/>
                      <w:spacing w:val="33"/>
                      <w:sz w:val="18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</w:rPr>
                    <w:t>SIGNATURE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6" type="#_x0000_t202" style="position:absolute;margin-left:35pt;margin-top:366.8pt;width:540.25pt;height:11pt;z-index:-252001280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tabs>
                      <w:tab w:val="left" w:pos="10785"/>
                    </w:tabs>
                    <w:spacing w:line="203" w:lineRule="exact"/>
                    <w:ind w:left="20"/>
                    <w:rPr>
                      <w:rFonts w:ascii="Lato" w:hAnsi="Lato"/>
                      <w:sz w:val="18"/>
                    </w:rPr>
                  </w:pPr>
                  <w:r w:rsidRPr="007A5ADB">
                    <w:rPr>
                      <w:rFonts w:ascii="Lato" w:hAnsi="Lato"/>
                      <w:sz w:val="18"/>
                    </w:rPr>
                    <w:t>SUPERVISOR</w:t>
                  </w:r>
                  <w:r w:rsidRPr="007A5ADB">
                    <w:rPr>
                      <w:rFonts w:ascii="Lato" w:hAnsi="Lato"/>
                      <w:spacing w:val="-11"/>
                      <w:sz w:val="18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</w:rPr>
                    <w:t>COMMENTS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 xml:space="preserve"> </w:t>
                  </w:r>
                  <w:r w:rsidRPr="007A5ADB">
                    <w:rPr>
                      <w:rFonts w:ascii="Lato" w:hAnsi="Lato"/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5" type="#_x0000_t202" style="position:absolute;margin-left:35pt;margin-top:387.8pt;width:478.65pt;height:11pt;z-index:-252000256;mso-position-horizontal-relative:page;mso-position-vertical-relative:page" filled="f" stroked="f">
            <v:textbox inset="0,0,0,0">
              <w:txbxContent>
                <w:p w:rsidR="005456AE" w:rsidRPr="007A5ADB" w:rsidRDefault="005456AE" w:rsidP="007A5ADB"/>
              </w:txbxContent>
            </v:textbox>
            <w10:wrap anchorx="page" anchory="page"/>
          </v:shape>
        </w:pict>
      </w:r>
      <w:r w:rsidRPr="005456AE">
        <w:pict>
          <v:shape id="_x0000_s1094" type="#_x0000_t202" style="position:absolute;margin-left:35.65pt;margin-top:250.1pt;width:540.75pt;height:18pt;z-index:-251999232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spacing w:before="75"/>
                    <w:ind w:left="153"/>
                    <w:rPr>
                      <w:rFonts w:ascii="Lato" w:hAnsi="Lato"/>
                      <w:b/>
                      <w:sz w:val="18"/>
                    </w:rPr>
                  </w:pPr>
                  <w:r w:rsidRPr="007A5ADB">
                    <w:rPr>
                      <w:rFonts w:ascii="Lato" w:hAnsi="Lato"/>
                      <w:b/>
                      <w:sz w:val="18"/>
                    </w:rPr>
                    <w:t>TO BE COMPLETED BY SUPERVISOR: (Do not cross out dates or hours; do not use white out)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3" type="#_x0000_t202" style="position:absolute;margin-left:35.65pt;margin-top:133.65pt;width:540.75pt;height:18pt;z-index:-251998208;mso-position-horizontal-relative:page;mso-position-vertical-relative:page" filled="f" stroked="f">
            <v:textbox inset="0,0,0,0">
              <w:txbxContent>
                <w:p w:rsidR="005456AE" w:rsidRPr="007A5ADB" w:rsidRDefault="00520524">
                  <w:pPr>
                    <w:spacing w:before="75"/>
                    <w:ind w:left="153"/>
                    <w:rPr>
                      <w:rFonts w:ascii="Lato" w:hAnsi="Lato"/>
                      <w:b/>
                      <w:sz w:val="18"/>
                    </w:rPr>
                  </w:pPr>
                  <w:r w:rsidRPr="007A5ADB">
                    <w:rPr>
                      <w:rFonts w:ascii="Lato" w:hAnsi="Lato"/>
                      <w:b/>
                      <w:sz w:val="18"/>
                    </w:rPr>
                    <w:t>TO BE COMPLETED BY STUDENT: (All information required in ink)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2" type="#_x0000_t202" style="position:absolute;margin-left:35.65pt;margin-top:45.3pt;width:540.75pt;height:19.35pt;z-index:-251997184;mso-position-horizontal-relative:page;mso-position-vertical-relative:page" filled="f" stroked="f">
            <v:textbox inset="0,0,0,0">
              <w:txbxContent>
                <w:p w:rsidR="005456AE" w:rsidRPr="007A5ADB" w:rsidRDefault="00520524" w:rsidP="007A5ADB">
                  <w:pPr>
                    <w:shd w:val="clear" w:color="auto" w:fill="F2DBDB" w:themeFill="accent2" w:themeFillTint="33"/>
                    <w:spacing w:before="67"/>
                    <w:ind w:left="151"/>
                    <w:rPr>
                      <w:rFonts w:ascii="Lato" w:hAnsi="Lato"/>
                      <w:b/>
                      <w:sz w:val="20"/>
                    </w:rPr>
                  </w:pPr>
                  <w:r w:rsidRPr="007A5ADB">
                    <w:rPr>
                      <w:rFonts w:ascii="Lato" w:hAnsi="Lato"/>
                      <w:b/>
                      <w:sz w:val="24"/>
                    </w:rPr>
                    <w:t>ETHS COMMUNITY SERVICE VERIFICATION FORM—</w:t>
                  </w:r>
                  <w:r w:rsidRPr="007A5ADB">
                    <w:rPr>
                      <w:rFonts w:ascii="Lato" w:hAnsi="Lato"/>
                      <w:b/>
                      <w:sz w:val="20"/>
                    </w:rPr>
                    <w:t>for one time activities/events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91" type="#_x0000_t202" style="position:absolute;margin-left:293.9pt;margin-top:65.45pt;width:5.3pt;height:12pt;z-index:-25199616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90" type="#_x0000_t202" style="position:absolute;margin-left:363.65pt;margin-top:65.45pt;width:9.35pt;height:12pt;z-index:-25199513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9" type="#_x0000_t202" style="position:absolute;margin-left:452.05pt;margin-top:65.45pt;width:4.55pt;height:12pt;z-index:-25199411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8" type="#_x0000_t202" style="position:absolute;margin-left:476.8pt;margin-top:65.45pt;width:5.65pt;height:12pt;z-index:-25199308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7" type="#_x0000_t202" style="position:absolute;margin-left:531.65pt;margin-top:65.45pt;width:6.1pt;height:12pt;z-index:-25199206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6" type="#_x0000_t202" style="position:absolute;margin-left:550.5pt;margin-top:65.45pt;width:6.85pt;height:12pt;z-index:-25199104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5" type="#_x0000_t202" style="position:absolute;margin-left:54.3pt;margin-top:114.2pt;width:8.05pt;height:12pt;z-index:-25199001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4" type="#_x0000_t202" style="position:absolute;margin-left:87.35pt;margin-top:114.2pt;width:6.95pt;height:12pt;z-index:-25198899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3" type="#_x0000_t202" style="position:absolute;margin-left:100.95pt;margin-top:114.2pt;width:7.9pt;height:12pt;z-index:-25198796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2" type="#_x0000_t202" style="position:absolute;margin-left:142.1pt;margin-top:158.95pt;width:252.7pt;height:12pt;z-index:-25198694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1" type="#_x0000_t202" style="position:absolute;margin-left:421.4pt;margin-top:158.95pt;width:19.6pt;height:12pt;z-index:-25198592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80" type="#_x0000_t202" style="position:absolute;margin-left:453.55pt;margin-top:158.95pt;width:118.4pt;height:12pt;z-index:-25198489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9" type="#_x0000_t202" style="position:absolute;margin-left:59.4pt;margin-top:185.45pt;width:275pt;height:12pt;z-index:-25198387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8" type="#_x0000_t202" style="position:absolute;margin-left:378.15pt;margin-top:185.45pt;width:127.1pt;height:12pt;z-index:-25198284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7" type="#_x0000_t202" style="position:absolute;margin-left:223.35pt;margin-top:208pt;width:351.35pt;height:12pt;z-index:-25198182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6" type="#_x0000_t202" style="position:absolute;margin-left:221.85pt;margin-top:229.75pt;width:352.3pt;height:12pt;z-index:-25198080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5" type="#_x0000_t202" style="position:absolute;margin-left:167.3pt;margin-top:273.45pt;width:248.6pt;height:12pt;z-index:-25197977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4" type="#_x0000_t202" style="position:absolute;margin-left:452.6pt;margin-top:273.45pt;width:121.3pt;height:12pt;z-index:-25197875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3" type="#_x0000_t202" style="position:absolute;margin-left:109.45pt;margin-top:295.65pt;width:266.15pt;height:12pt;z-index:-25197772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2" type="#_x0000_t202" style="position:absolute;margin-left:412.5pt;margin-top:295.65pt;width:163.1pt;height:12pt;z-index:-25197670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1" type="#_x0000_t202" style="position:absolute;margin-left:147.5pt;margin-top:318.35pt;width:427.7pt;height:12pt;z-index:-25197568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70" type="#_x0000_t202" style="position:absolute;margin-left:128.9pt;margin-top:340.9pt;width:449pt;height:12pt;z-index:-25197465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69" type="#_x0000_t202" style="position:absolute;margin-left:129.05pt;margin-top:363.55pt;width:445.25pt;height:12pt;z-index:-25197363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5456AE" w:rsidRDefault="005456AE">
      <w:pPr>
        <w:rPr>
          <w:sz w:val="2"/>
          <w:szCs w:val="2"/>
        </w:rPr>
        <w:sectPr w:rsidR="005456AE">
          <w:type w:val="continuous"/>
          <w:pgSz w:w="12240" w:h="15840"/>
          <w:pgMar w:top="900" w:right="560" w:bottom="280" w:left="600" w:header="720" w:footer="720" w:gutter="0"/>
          <w:cols w:space="720"/>
        </w:sectPr>
      </w:pPr>
    </w:p>
    <w:p w:rsidR="005456AE" w:rsidRDefault="005456AE">
      <w:pPr>
        <w:rPr>
          <w:sz w:val="2"/>
          <w:szCs w:val="2"/>
        </w:rPr>
      </w:pPr>
      <w:r w:rsidRPr="005456AE">
        <w:lastRenderedPageBreak/>
        <w:pict>
          <v:shape id="_x0000_s1068" type="#_x0000_t202" style="position:absolute;margin-left:180pt;margin-top:47.7pt;width:69.9pt;height:9.45pt;z-index:-251972608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rPr>
                      <w:rFonts w:ascii="Rockwell"/>
                      <w:sz w:val="16"/>
                    </w:rPr>
                  </w:pPr>
                  <w:r>
                    <w:rPr>
                      <w:rFonts w:ascii="Rockwell"/>
                      <w:sz w:val="16"/>
                    </w:rPr>
                    <w:t>Write hours in INK.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rect id="_x0000_s1067" style="position:absolute;margin-left:35.65pt;margin-top:133.65pt;width:540.75pt;height:18pt;z-index:-251971584;mso-position-horizontal-relative:page;mso-position-vertical-relative:page" filled="f" strokeweight="1pt">
            <w10:wrap anchorx="page" anchory="page"/>
          </v:rect>
        </w:pict>
      </w:r>
      <w:r w:rsidRPr="005456AE">
        <w:pict>
          <v:group id="_x0000_s1064" style="position:absolute;margin-left:35.3pt;margin-top:44.9pt;width:541.5pt;height:20.1pt;z-index:-251970560;mso-position-horizontal-relative:page;mso-position-vertical-relative:page" coordorigin="706,898" coordsize="10830,402">
            <v:rect id="_x0000_s1066" style="position:absolute;left:713;top:906;width:10815;height:387" fillcolor="#d7d7d7" stroked="f"/>
            <v:rect id="_x0000_s1065" style="position:absolute;left:713;top:906;width:10815;height:387" filled="f"/>
            <w10:wrap anchorx="page" anchory="page"/>
          </v:group>
        </w:pict>
      </w:r>
      <w:r w:rsidRPr="005456AE">
        <w:pict>
          <v:rect id="_x0000_s1063" style="position:absolute;margin-left:35.65pt;margin-top:241.05pt;width:540.75pt;height:18pt;z-index:-251969536;mso-position-horizontal-relative:page;mso-position-vertical-relative:page" filled="f" strokeweight="1pt">
            <w10:wrap anchorx="page" anchory="page"/>
          </v:rect>
        </w:pict>
      </w:r>
      <w:r w:rsidRPr="005456AE">
        <w:pict>
          <v:shape id="_x0000_s1062" type="#_x0000_t202" style="position:absolute;margin-left:35pt;margin-top:67.95pt;width:537.2pt;height:60.7pt;z-index:-251968512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pStyle w:val="BodyText"/>
                    <w:spacing w:before="0" w:line="222" w:lineRule="exact"/>
                    <w:ind w:left="20"/>
                  </w:pPr>
                  <w:r>
                    <w:rPr>
                      <w:b/>
                      <w:u w:val="single"/>
                    </w:rPr>
                    <w:t>IMPORTANT!</w:t>
                  </w:r>
                  <w:r>
                    <w:rPr>
                      <w:b/>
                    </w:rPr>
                    <w:t xml:space="preserve"> INSTRUCTIONS: </w:t>
                  </w:r>
                  <w:r>
                    <w:t xml:space="preserve">Fill out </w:t>
                  </w:r>
                  <w:r>
                    <w:rPr>
                      <w:u w:val="single"/>
                    </w:rPr>
                    <w:t>all</w:t>
                  </w:r>
                  <w:r>
                    <w:t xml:space="preserve"> sections of the form. </w:t>
                  </w:r>
                  <w:r>
                    <w:rPr>
                      <w:u w:val="single"/>
                    </w:rPr>
                    <w:t>If you do not follow the instructions, full credit for the hours may not</w:t>
                  </w:r>
                </w:p>
                <w:p w:rsidR="005456AE" w:rsidRDefault="00520524">
                  <w:pPr>
                    <w:pStyle w:val="BodyText"/>
                    <w:spacing w:before="0"/>
                    <w:ind w:left="20" w:right="34"/>
                  </w:pPr>
                  <w:proofErr w:type="gramStart"/>
                  <w:r>
                    <w:rPr>
                      <w:u w:val="single"/>
                    </w:rPr>
                    <w:t>be</w:t>
                  </w:r>
                  <w:proofErr w:type="gramEnd"/>
                  <w:r>
                    <w:rPr>
                      <w:u w:val="single"/>
                    </w:rPr>
                    <w:t xml:space="preserve"> recorded.</w:t>
                  </w:r>
                  <w:r>
                    <w:t xml:space="preserve"> Service must be performed at a non-profit- 501(c</w:t>
                  </w:r>
                  <w:proofErr w:type="gramStart"/>
                  <w:r>
                    <w:t>)(</w:t>
                  </w:r>
                  <w:proofErr w:type="gramEnd"/>
                  <w:r>
                    <w:t>3) or public sector organization and cannot be religious in nature or promote a specific political party or candidate as we are a public institution. If you have questions, please visit our ETHS website.</w:t>
                  </w:r>
                </w:p>
                <w:p w:rsidR="005456AE" w:rsidRDefault="00520524">
                  <w:pPr>
                    <w:ind w:left="20"/>
                    <w:rPr>
                      <w:b/>
                      <w:sz w:val="20"/>
                    </w:rPr>
                  </w:pPr>
                  <w:r>
                    <w:rPr>
                      <w:sz w:val="20"/>
                    </w:rPr>
                    <w:t>U</w:t>
                  </w:r>
                  <w:r>
                    <w:rPr>
                      <w:sz w:val="20"/>
                    </w:rPr>
                    <w:t xml:space="preserve">sing another paper with the same information as below is acceptable. DO NOT USE PENCIL or WHITE OUT. </w:t>
                  </w:r>
                  <w:r>
                    <w:rPr>
                      <w:b/>
                      <w:i/>
                      <w:sz w:val="20"/>
                      <w:u w:val="single"/>
                    </w:rPr>
                    <w:t>DO NOT CROSS OUT</w:t>
                  </w:r>
                  <w:r>
                    <w:rPr>
                      <w:b/>
                      <w:i/>
                      <w:sz w:val="20"/>
                    </w:rPr>
                    <w:t xml:space="preserve"> </w:t>
                  </w:r>
                  <w:r>
                    <w:rPr>
                      <w:b/>
                      <w:i/>
                      <w:sz w:val="20"/>
                      <w:u w:val="single"/>
                    </w:rPr>
                    <w:t>YOUR HOURS OR DATES.</w:t>
                  </w:r>
                  <w:r>
                    <w:rPr>
                      <w:b/>
                      <w:i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TURN IN THIS AND ALL VERIFICATION FORMS TO THE ETHS COMMUNITY SERVICE OFFICE IN THE HUB.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61" type="#_x0000_t202" style="position:absolute;margin-left:35pt;margin-top:162.2pt;width:537.8pt;height:11pt;z-index:-251967488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6892"/>
                      <w:tab w:val="left" w:pos="8119"/>
                      <w:tab w:val="left" w:pos="10736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>STUDENT</w:t>
                  </w:r>
                  <w:r>
                    <w:rPr>
                      <w:spacing w:val="-2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VOLUNTEER</w:t>
                  </w:r>
                  <w:r>
                    <w:rPr>
                      <w:spacing w:val="-2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NAME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  <w:r>
                    <w:rPr>
                      <w:sz w:val="18"/>
                    </w:rPr>
                    <w:t>G</w:t>
                  </w:r>
                  <w:r>
                    <w:rPr>
                      <w:sz w:val="18"/>
                    </w:rPr>
                    <w:t>RADE: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  <w:r>
                    <w:rPr>
                      <w:sz w:val="18"/>
                    </w:rPr>
                    <w:t>ID#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60" type="#_x0000_t202" style="position:absolute;margin-left:35pt;margin-top:183.2pt;width:471.2pt;height:11pt;z-index:-251966464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5954"/>
                      <w:tab w:val="left" w:pos="9404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>EMAIL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  <w:r>
                    <w:rPr>
                      <w:sz w:val="18"/>
                    </w:rPr>
                    <w:t>CELL</w:t>
                  </w:r>
                  <w:r>
                    <w:rPr>
                      <w:spacing w:val="1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PHONE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9" type="#_x0000_t202" style="position:absolute;margin-left:35pt;margin-top:204.2pt;width:540.65pt;height:11pt;z-index:-251965440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10793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>NAME AND LOCATION OF</w:t>
                  </w:r>
                  <w:r>
                    <w:rPr>
                      <w:spacing w:val="-18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AGENCY/ORGANIZATION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8" type="#_x0000_t202" style="position:absolute;margin-left:35pt;margin-top:225.2pt;width:539.75pt;height:11pt;z-index:-251964416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10775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>WHAT DID YOU DO WHILE VOLUNTEERING? (Be</w:t>
                  </w:r>
                  <w:r>
                    <w:rPr>
                      <w:spacing w:val="-20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specific.)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7" type="#_x0000_t202" style="position:absolute;margin-left:35pt;margin-top:268.4pt;width:539.75pt;height:10.05pt;z-index:-251963392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7617"/>
                      <w:tab w:val="left" w:pos="7838"/>
                      <w:tab w:val="left" w:pos="10774"/>
                    </w:tabs>
                    <w:spacing w:line="184" w:lineRule="exact"/>
                    <w:ind w:left="20"/>
                    <w:rPr>
                      <w:sz w:val="16"/>
                    </w:rPr>
                  </w:pPr>
                  <w:r>
                    <w:rPr>
                      <w:sz w:val="16"/>
                    </w:rPr>
                    <w:t>DATE WHEN SERVICE</w:t>
                  </w:r>
                  <w:r>
                    <w:rPr>
                      <w:spacing w:val="-7"/>
                      <w:sz w:val="16"/>
                    </w:rPr>
                    <w:t xml:space="preserve"> </w:t>
                  </w:r>
                  <w:r>
                    <w:rPr>
                      <w:sz w:val="16"/>
                    </w:rPr>
                    <w:t>WAS</w:t>
                  </w:r>
                  <w:r>
                    <w:rPr>
                      <w:spacing w:val="-5"/>
                      <w:sz w:val="16"/>
                    </w:rPr>
                    <w:t xml:space="preserve"> </w:t>
                  </w:r>
                  <w:r>
                    <w:rPr>
                      <w:sz w:val="16"/>
                    </w:rPr>
                    <w:t>PERFORMED:</w:t>
                  </w:r>
                  <w:r>
                    <w:rPr>
                      <w:sz w:val="16"/>
                      <w:u w:val="single"/>
                    </w:rPr>
                    <w:t xml:space="preserve"> </w:t>
                  </w:r>
                  <w:r>
                    <w:rPr>
                      <w:sz w:val="16"/>
                      <w:u w:val="single"/>
                    </w:rPr>
                    <w:tab/>
                  </w:r>
                  <w:r>
                    <w:rPr>
                      <w:sz w:val="16"/>
                    </w:rPr>
                    <w:tab/>
                    <w:t>HOURS:</w:t>
                  </w:r>
                  <w:r>
                    <w:rPr>
                      <w:sz w:val="16"/>
                      <w:u w:val="single"/>
                    </w:rPr>
                    <w:t xml:space="preserve"> </w:t>
                  </w:r>
                  <w:r>
                    <w:rPr>
                      <w:sz w:val="16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6" type="#_x0000_t202" style="position:absolute;margin-left:35pt;margin-top:289.9pt;width:541.55pt;height:11pt;z-index:-251962368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6811"/>
                      <w:tab w:val="left" w:pos="7019"/>
                      <w:tab w:val="left" w:pos="10811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>SUPERVISOR</w:t>
                  </w:r>
                  <w:r>
                    <w:rPr>
                      <w:spacing w:val="39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NAME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  <w:r>
                    <w:rPr>
                      <w:sz w:val="18"/>
                    </w:rPr>
                    <w:tab/>
                    <w:t>PHONE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5" type="#_x0000_t202" style="position:absolute;margin-left:35pt;margin-top:312.45pt;width:541.1pt;height:11pt;z-index:-251961344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10802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proofErr w:type="gramStart"/>
                  <w:r>
                    <w:rPr>
                      <w:sz w:val="18"/>
                    </w:rPr>
                    <w:t>SUPERVISOR  EMAIL</w:t>
                  </w:r>
                  <w:proofErr w:type="gramEnd"/>
                  <w:r>
                    <w:rPr>
                      <w:spacing w:val="26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ADDRESS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4" type="#_x0000_t202" style="position:absolute;margin-left:35pt;margin-top:335.15pt;width:543.85pt;height:11pt;z-index:-251960320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10857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>SUPERVISOR</w:t>
                  </w:r>
                  <w:r>
                    <w:rPr>
                      <w:spacing w:val="33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SIGNATURE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3" type="#_x0000_t202" style="position:absolute;margin-left:35pt;margin-top:357.8pt;width:540.25pt;height:11pt;z-index:-251959296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tabs>
                      <w:tab w:val="left" w:pos="10785"/>
                    </w:tabs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>SUPERVISOR</w:t>
                  </w:r>
                  <w:r>
                    <w:rPr>
                      <w:spacing w:val="-11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COMMENTS</w:t>
                  </w:r>
                  <w:r>
                    <w:rPr>
                      <w:sz w:val="18"/>
                      <w:u w:val="single"/>
                    </w:rPr>
                    <w:t xml:space="preserve"> </w:t>
                  </w:r>
                  <w:r>
                    <w:rPr>
                      <w:sz w:val="1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2" type="#_x0000_t202" style="position:absolute;margin-left:35pt;margin-top:378.8pt;width:478.65pt;height:11pt;z-index:-251958272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spacing w:line="203" w:lineRule="exact"/>
                    <w:ind w:left="20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This form can also be found on our ETHS website (www.eths.k12.il.us). </w:t>
                  </w:r>
                  <w:proofErr w:type="gramStart"/>
                  <w:r>
                    <w:rPr>
                      <w:sz w:val="18"/>
                    </w:rPr>
                    <w:t>Questions?</w:t>
                  </w:r>
                  <w:proofErr w:type="gramEnd"/>
                  <w:r>
                    <w:rPr>
                      <w:sz w:val="18"/>
                    </w:rPr>
                    <w:t xml:space="preserve"> Contact </w:t>
                  </w:r>
                  <w:hyperlink r:id="rId4">
                    <w:r>
                      <w:rPr>
                        <w:color w:val="0000FF"/>
                        <w:sz w:val="18"/>
                        <w:u w:val="single" w:color="0000FF"/>
                      </w:rPr>
                      <w:t>ethscommunityservice@eths.k12.il.us</w:t>
                    </w:r>
                  </w:hyperlink>
                </w:p>
              </w:txbxContent>
            </v:textbox>
            <w10:wrap anchorx="page" anchory="page"/>
          </v:shape>
        </w:pict>
      </w:r>
      <w:r w:rsidRPr="005456AE">
        <w:pict>
          <v:shape id="_x0000_s1051" type="#_x0000_t202" style="position:absolute;margin-left:35.65pt;margin-top:241.05pt;width:540.75pt;height:18pt;z-index:-251957248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spacing w:before="75"/>
                    <w:ind w:left="153"/>
                    <w:rPr>
                      <w:rFonts w:ascii="Rockwell"/>
                      <w:b/>
                      <w:sz w:val="18"/>
                    </w:rPr>
                  </w:pPr>
                  <w:r>
                    <w:rPr>
                      <w:rFonts w:ascii="Rockwell"/>
                      <w:b/>
                      <w:sz w:val="18"/>
                    </w:rPr>
                    <w:t>TO BE COMPLETED BY SUPERVISOR: (Do not cross out dates or hours; do not use white out)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50" type="#_x0000_t202" style="position:absolute;margin-left:35.65pt;margin-top:133.65pt;width:540.75pt;height:18pt;z-index:-251956224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spacing w:before="75"/>
                    <w:ind w:left="153"/>
                    <w:rPr>
                      <w:rFonts w:ascii="Rockwell"/>
                      <w:b/>
                      <w:sz w:val="18"/>
                    </w:rPr>
                  </w:pPr>
                  <w:r>
                    <w:rPr>
                      <w:rFonts w:ascii="Rockwell"/>
                      <w:b/>
                      <w:sz w:val="18"/>
                    </w:rPr>
                    <w:t>TO BE COMPLETED BY STUDENT: (All information required in ink)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49" type="#_x0000_t202" style="position:absolute;margin-left:35.65pt;margin-top:45.3pt;width:540.75pt;height:19.35pt;z-index:-251955200;mso-position-horizontal-relative:page;mso-position-vertical-relative:page" filled="f" stroked="f">
            <v:textbox inset="0,0,0,0">
              <w:txbxContent>
                <w:p w:rsidR="005456AE" w:rsidRDefault="00520524">
                  <w:pPr>
                    <w:spacing w:before="67"/>
                    <w:ind w:left="151"/>
                    <w:rPr>
                      <w:rFonts w:ascii="Rockwell" w:hAnsi="Rockwell"/>
                      <w:b/>
                      <w:sz w:val="20"/>
                    </w:rPr>
                  </w:pPr>
                  <w:r>
                    <w:rPr>
                      <w:rFonts w:ascii="Rockwell" w:hAnsi="Rockwell"/>
                      <w:b/>
                      <w:sz w:val="24"/>
                    </w:rPr>
                    <w:t>ETHS COMMUNITY SERVICE VERIFICATION FORM—</w:t>
                  </w:r>
                  <w:r>
                    <w:rPr>
                      <w:rFonts w:ascii="Rockwell" w:hAnsi="Rockwell"/>
                      <w:b/>
                      <w:sz w:val="20"/>
                    </w:rPr>
                    <w:t>for one time activities/events</w:t>
                  </w:r>
                </w:p>
              </w:txbxContent>
            </v:textbox>
            <w10:wrap anchorx="page" anchory="page"/>
          </v:shape>
        </w:pict>
      </w:r>
      <w:r w:rsidRPr="005456AE">
        <w:pict>
          <v:shape id="_x0000_s1048" type="#_x0000_t202" style="position:absolute;margin-left:293.9pt;margin-top:65.45pt;width:5.3pt;height:12pt;z-index:-25195417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7" type="#_x0000_t202" style="position:absolute;margin-left:363.65pt;margin-top:65.45pt;width:9.35pt;height:12pt;z-index:-25195315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6" type="#_x0000_t202" style="position:absolute;margin-left:452.05pt;margin-top:65.45pt;width:4.55pt;height:12pt;z-index:-25195212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5" type="#_x0000_t202" style="position:absolute;margin-left:476.8pt;margin-top:65.45pt;width:5.65pt;height:12pt;z-index:-25195110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4" type="#_x0000_t202" style="position:absolute;margin-left:531.65pt;margin-top:65.45pt;width:6.1pt;height:12pt;z-index:-25195008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3" type="#_x0000_t202" style="position:absolute;margin-left:550.5pt;margin-top:65.45pt;width:6.85pt;height:12pt;z-index:-25194905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2" type="#_x0000_t202" style="position:absolute;margin-left:54.3pt;margin-top:114.2pt;width:8.05pt;height:12pt;z-index:-25194803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1" type="#_x0000_t202" style="position:absolute;margin-left:87.35pt;margin-top:114.2pt;width:6.95pt;height:12pt;z-index:-25194700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40" type="#_x0000_t202" style="position:absolute;margin-left:100.95pt;margin-top:114.2pt;width:7.9pt;height:12pt;z-index:-25194598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9" type="#_x0000_t202" style="position:absolute;margin-left:142.1pt;margin-top:158.95pt;width:239.3pt;height:12pt;z-index:-25194496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8" type="#_x0000_t202" style="position:absolute;margin-left:407.95pt;margin-top:158.95pt;width:33.05pt;height:12pt;z-index:-25194393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7" type="#_x0000_t202" style="position:absolute;margin-left:453.55pt;margin-top:158.95pt;width:118.3pt;height:12pt;z-index:-25194291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6" type="#_x0000_t202" style="position:absolute;margin-left:59.4pt;margin-top:179.95pt;width:275pt;height:12pt;z-index:-25194188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5" type="#_x0000_t202" style="position:absolute;margin-left:378.15pt;margin-top:179.95pt;width:127.1pt;height:12pt;z-index:-25194086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4" type="#_x0000_t202" style="position:absolute;margin-left:223.35pt;margin-top:200.95pt;width:351.35pt;height:12pt;z-index:-25193984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3" type="#_x0000_t202" style="position:absolute;margin-left:245.35pt;margin-top:221.95pt;width:328.45pt;height:12pt;z-index:-25193881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2" type="#_x0000_t202" style="position:absolute;margin-left:167.3pt;margin-top:264.45pt;width:248.6pt;height:12pt;z-index:-25193779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1" type="#_x0000_t202" style="position:absolute;margin-left:452.6pt;margin-top:264.45pt;width:121.2pt;height:12pt;z-index:-25193676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30" type="#_x0000_t202" style="position:absolute;margin-left:109.45pt;margin-top:286.65pt;width:266.15pt;height:12pt;z-index:-251935744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29" type="#_x0000_t202" style="position:absolute;margin-left:412.5pt;margin-top:286.65pt;width:163.1pt;height:12pt;z-index:-251934720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28" type="#_x0000_t202" style="position:absolute;margin-left:147.5pt;margin-top:309.2pt;width:427.7pt;height:12pt;z-index:-251933696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27" type="#_x0000_t202" style="position:absolute;margin-left:128.9pt;margin-top:331.9pt;width:449pt;height:12pt;z-index:-251932672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6AE">
        <w:pict>
          <v:shape id="_x0000_s1026" type="#_x0000_t202" style="position:absolute;margin-left:129.05pt;margin-top:354.55pt;width:445.25pt;height:12pt;z-index:-251931648;mso-position-horizontal-relative:page;mso-position-vertical-relative:page" filled="f" stroked="f">
            <v:textbox inset="0,0,0,0">
              <w:txbxContent>
                <w:p w:rsidR="005456AE" w:rsidRDefault="005456AE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5456AE" w:rsidSect="005456AE">
      <w:pgSz w:w="12240" w:h="15840"/>
      <w:pgMar w:top="900" w:right="560" w:bottom="280" w:left="6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ockwell">
    <w:altName w:val="Rockwell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M7ewNDQxMAWyjZV0lIJTi4sz8/NACgxrAWq+lkAsAAAA"/>
  </w:docVars>
  <w:rsids>
    <w:rsidRoot w:val="005456AE"/>
    <w:rsid w:val="00520524"/>
    <w:rsid w:val="005456AE"/>
    <w:rsid w:val="007A5A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456AE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456AE"/>
    <w:pPr>
      <w:spacing w:before="4"/>
      <w:ind w:left="4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5456AE"/>
  </w:style>
  <w:style w:type="paragraph" w:customStyle="1" w:styleId="TableParagraph">
    <w:name w:val="Table Paragraph"/>
    <w:basedOn w:val="Normal"/>
    <w:uiPriority w:val="1"/>
    <w:qFormat/>
    <w:rsid w:val="005456AE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thscommunityservice@eths.k12.il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</Words>
  <Characters>73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Collins</dc:creator>
  <cp:lastModifiedBy>Moorche 30 DVDs</cp:lastModifiedBy>
  <cp:revision>2</cp:revision>
  <dcterms:created xsi:type="dcterms:W3CDTF">2020-01-09T17:22:00Z</dcterms:created>
  <dcterms:modified xsi:type="dcterms:W3CDTF">2020-12-09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1-09T00:00:00Z</vt:filetime>
  </property>
</Properties>
</file>